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42613" w:rsidRPr="00D302BD" w:rsidRDefault="00D302BD" w:rsidP="00D302BD">
      <w:pPr>
        <w:rPr>
          <w:b/>
          <w:bCs/>
          <w:sz w:val="32"/>
          <w:szCs w:val="32"/>
        </w:rPr>
      </w:pPr>
      <w:r w:rsidRPr="00D302BD">
        <w:rPr>
          <w:b/>
          <w:bCs/>
          <w:sz w:val="32"/>
          <w:szCs w:val="32"/>
        </w:rPr>
        <w:t>Resourses for landscaping with native plants</w:t>
      </w:r>
    </w:p>
    <w:p w:rsidR="00D302BD" w:rsidRDefault="00D302BD" w:rsidP="00D302BD"/>
    <w:p w:rsidR="00D302BD" w:rsidRPr="00D302BD" w:rsidRDefault="00D302BD" w:rsidP="00D302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hyperlink r:id="rId4" w:tgtFrame="_blank" w:history="1">
        <w:r w:rsidRPr="00D302BD">
          <w:rPr>
            <w:rFonts w:ascii="Arial" w:eastAsia="Times New Roman" w:hAnsi="Arial" w:cs="Arial"/>
            <w:color w:val="1155CC"/>
            <w:kern w:val="0"/>
            <w:sz w:val="28"/>
            <w:szCs w:val="28"/>
            <w:u w:val="single"/>
            <w14:ligatures w14:val="none"/>
          </w:rPr>
          <w:t>http://nwplants.com/business/catalog/index.html</w:t>
        </w:r>
      </w:hyperlink>
    </w:p>
    <w:p w:rsidR="00D302BD" w:rsidRPr="00D302BD" w:rsidRDefault="00D302BD" w:rsidP="00D302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hyperlink r:id="rId5" w:tgtFrame="_blank" w:tooltip="https://www.wnps.org/native-plant-directory" w:history="1">
        <w:r w:rsidRPr="00D302BD">
          <w:rPr>
            <w:rFonts w:ascii="Arial" w:eastAsia="Times New Roman" w:hAnsi="Arial" w:cs="Arial"/>
            <w:color w:val="0078D7"/>
            <w:kern w:val="0"/>
            <w:sz w:val="28"/>
            <w:szCs w:val="28"/>
            <w:u w:val="single"/>
            <w14:ligatures w14:val="none"/>
          </w:rPr>
          <w:t>https://www.wnps.org/native-plant-directory</w:t>
        </w:r>
      </w:hyperlink>
    </w:p>
    <w:p w:rsidR="00D302BD" w:rsidRPr="00D302BD" w:rsidRDefault="00D302BD" w:rsidP="00D302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hyperlink r:id="rId6" w:tgtFrame="_blank" w:history="1">
        <w:r w:rsidRPr="00D302BD">
          <w:rPr>
            <w:rFonts w:ascii="Arial" w:eastAsia="Times New Roman" w:hAnsi="Arial" w:cs="Arial"/>
            <w:color w:val="1155CC"/>
            <w:kern w:val="0"/>
            <w:sz w:val="28"/>
            <w:szCs w:val="28"/>
            <w:u w:val="single"/>
            <w14:ligatures w14:val="none"/>
          </w:rPr>
          <w:t>https://www.greatplantpicks.org/search/results</w:t>
        </w:r>
      </w:hyperlink>
    </w:p>
    <w:p w:rsidR="00D302BD" w:rsidRPr="00D302BD" w:rsidRDefault="00D302BD" w:rsidP="00D302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D302BD">
        <w:rPr>
          <w:rFonts w:ascii="Arial" w:eastAsia="Times New Roman" w:hAnsi="Arial" w:cs="Arial"/>
          <w:color w:val="222222"/>
          <w:kern w:val="0"/>
          <w:sz w:val="28"/>
          <w:szCs w:val="28"/>
          <w14:ligatures w14:val="none"/>
        </w:rPr>
        <w:t> </w:t>
      </w:r>
    </w:p>
    <w:p w:rsidR="00D302BD" w:rsidRPr="00D302BD" w:rsidRDefault="00D302BD" w:rsidP="00D302B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14:ligatures w14:val="none"/>
        </w:rPr>
      </w:pPr>
      <w:r w:rsidRPr="00D302BD">
        <w:rPr>
          <w:rFonts w:ascii="Arial" w:eastAsia="Times New Roman" w:hAnsi="Arial" w:cs="Arial"/>
          <w:color w:val="212121"/>
          <w:kern w:val="0"/>
          <w:sz w:val="28"/>
          <w:szCs w:val="28"/>
          <w14:ligatures w14:val="none"/>
        </w:rPr>
        <w:t>Book- ‘Plants of the Pacific Northwest Coast’ by Pojar and Mackinnon</w:t>
      </w:r>
    </w:p>
    <w:p w:rsidR="00D302BD" w:rsidRPr="00D302BD" w:rsidRDefault="00D302BD" w:rsidP="00D302BD"/>
    <w:sectPr w:rsidR="00D302BD" w:rsidRPr="00D302BD" w:rsidSect="00D234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NDM2MDQ2MbQ0MzJU0lEKTi0uzszPAykwrAUAhhgDfiwAAAA="/>
  </w:docVars>
  <w:rsids>
    <w:rsidRoot w:val="00D302BD"/>
    <w:rsid w:val="00A42613"/>
    <w:rsid w:val="00D23480"/>
    <w:rsid w:val="00D30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149FD"/>
  <w15:chartTrackingRefBased/>
  <w15:docId w15:val="{702CD102-6122-4FA4-A4F9-1E6E74040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302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21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reatplantpicks.org/search/results" TargetMode="External"/><Relationship Id="rId5" Type="http://schemas.openxmlformats.org/officeDocument/2006/relationships/hyperlink" Target="https://www.wnps.org/native-plant-directory" TargetMode="External"/><Relationship Id="rId4" Type="http://schemas.openxmlformats.org/officeDocument/2006/relationships/hyperlink" Target="http://nwplants.com/business/catalog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7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Slusher</dc:creator>
  <cp:keywords/>
  <dc:description/>
  <cp:lastModifiedBy>Alice Slusher</cp:lastModifiedBy>
  <cp:revision>1</cp:revision>
  <dcterms:created xsi:type="dcterms:W3CDTF">2023-06-03T20:04:00Z</dcterms:created>
  <dcterms:modified xsi:type="dcterms:W3CDTF">2023-06-07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daf584-6b57-4bcb-aeac-30f2a862fb27</vt:lpwstr>
  </property>
</Properties>
</file>